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Y="-61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75"/>
      </w:tblGrid>
      <w:tr w:rsidR="007C1141" w:rsidRPr="004C5052" w14:paraId="25F8D70B" w14:textId="77777777" w:rsidTr="007C1141">
        <w:tc>
          <w:tcPr>
            <w:tcW w:w="8775" w:type="dxa"/>
            <w:shd w:val="clear" w:color="auto" w:fill="auto"/>
          </w:tcPr>
          <w:p w14:paraId="5A6BD03B" w14:textId="77777777" w:rsidR="007C1141" w:rsidRPr="004C5052" w:rsidRDefault="007C1141" w:rsidP="007C1141">
            <w:pPr>
              <w:rPr>
                <w:rFonts w:ascii="CG Omega" w:eastAsia="Times New Roman" w:hAnsi="CG Omega" w:cs="Times New Roman"/>
                <w:b/>
                <w:i/>
                <w:sz w:val="18"/>
                <w:szCs w:val="18"/>
                <w:lang w:val="en-NZ" w:eastAsia="en-GB"/>
              </w:rPr>
            </w:pPr>
            <w:r w:rsidRPr="004C5052">
              <w:rPr>
                <w:rFonts w:ascii="CG Omega" w:eastAsia="Times New Roman" w:hAnsi="CG Omega" w:cs="Times New Roman"/>
                <w:b/>
                <w:i/>
                <w:sz w:val="18"/>
                <w:szCs w:val="18"/>
                <w:lang w:val="en-NZ" w:eastAsia="en-GB"/>
              </w:rPr>
              <w:t xml:space="preserve">Applicant Instructions: </w:t>
            </w:r>
          </w:p>
          <w:p w14:paraId="75205460" w14:textId="77777777" w:rsidR="007C1141" w:rsidRPr="004C5052" w:rsidRDefault="007C1141" w:rsidP="007C1141">
            <w:pPr>
              <w:numPr>
                <w:ilvl w:val="0"/>
                <w:numId w:val="4"/>
              </w:numPr>
              <w:rPr>
                <w:rFonts w:ascii="CG Omega" w:eastAsia="Times New Roman" w:hAnsi="CG Omega" w:cs="Times New Roman"/>
                <w:b/>
                <w:i/>
                <w:sz w:val="18"/>
                <w:szCs w:val="18"/>
                <w:lang w:val="en-NZ" w:eastAsia="en-GB"/>
              </w:rPr>
            </w:pPr>
            <w:r w:rsidRPr="004C5052">
              <w:rPr>
                <w:rFonts w:ascii="CG Omega" w:eastAsia="Times New Roman" w:hAnsi="CG Omega" w:cs="Times New Roman"/>
                <w:i/>
                <w:sz w:val="18"/>
                <w:szCs w:val="18"/>
                <w:lang w:val="en-NZ" w:eastAsia="en-GB"/>
              </w:rPr>
              <w:t xml:space="preserve">Text in italics - please edit with details applicable to your declaration </w:t>
            </w:r>
          </w:p>
          <w:p w14:paraId="7451EB1F" w14:textId="77777777" w:rsidR="007C1141" w:rsidRPr="004C5052" w:rsidRDefault="007C1141" w:rsidP="007C1141">
            <w:pPr>
              <w:numPr>
                <w:ilvl w:val="0"/>
                <w:numId w:val="4"/>
              </w:numPr>
              <w:rPr>
                <w:rFonts w:ascii="CG Omega" w:eastAsia="Times New Roman" w:hAnsi="CG Omega" w:cs="Times New Roman"/>
                <w:b/>
                <w:i/>
                <w:sz w:val="18"/>
                <w:szCs w:val="18"/>
                <w:lang w:val="en-NZ" w:eastAsia="en-GB"/>
              </w:rPr>
            </w:pPr>
            <w:r w:rsidRPr="004C5052">
              <w:rPr>
                <w:rFonts w:ascii="CG Omega" w:eastAsia="Times New Roman" w:hAnsi="CG Omega" w:cs="Times New Roman"/>
                <w:b/>
                <w:i/>
                <w:sz w:val="18"/>
                <w:szCs w:val="18"/>
                <w:lang w:val="en-NZ" w:eastAsia="en-GB"/>
              </w:rPr>
              <w:t xml:space="preserve">please remove this table and text below in italics before saving and sending to Chamber  </w:t>
            </w:r>
          </w:p>
          <w:p w14:paraId="05B5F508" w14:textId="77777777" w:rsidR="007C1141" w:rsidRPr="004C5052" w:rsidRDefault="007C1141" w:rsidP="007C1141">
            <w:pPr>
              <w:numPr>
                <w:ilvl w:val="0"/>
                <w:numId w:val="4"/>
              </w:numPr>
              <w:rPr>
                <w:rFonts w:ascii="CG Omega" w:eastAsia="Times New Roman" w:hAnsi="CG Omega" w:cs="Times New Roman"/>
                <w:b/>
                <w:i/>
                <w:sz w:val="18"/>
                <w:szCs w:val="18"/>
                <w:lang w:val="en-NZ" w:eastAsia="en-GB"/>
              </w:rPr>
            </w:pPr>
            <w:r w:rsidRPr="004C5052">
              <w:rPr>
                <w:rFonts w:ascii="CG Omega" w:eastAsia="Times New Roman" w:hAnsi="CG Omega" w:cs="Times New Roman"/>
                <w:i/>
                <w:sz w:val="18"/>
                <w:szCs w:val="18"/>
                <w:lang w:val="en-NZ" w:eastAsia="en-GB"/>
              </w:rPr>
              <w:t>Complete declaration on Company Letterhead, date and have signed by a senior executive of the manufacturing company</w:t>
            </w:r>
          </w:p>
          <w:p w14:paraId="3085F59F" w14:textId="381A58A0" w:rsidR="007C1141" w:rsidRPr="004C5052" w:rsidRDefault="007C1141" w:rsidP="007C1141">
            <w:pPr>
              <w:numPr>
                <w:ilvl w:val="0"/>
                <w:numId w:val="4"/>
              </w:numPr>
              <w:rPr>
                <w:rFonts w:ascii="CG Omega" w:eastAsia="Times New Roman" w:hAnsi="CG Omega" w:cs="Times New Roman"/>
                <w:b/>
                <w:i/>
                <w:sz w:val="18"/>
                <w:szCs w:val="18"/>
                <w:lang w:val="en-NZ" w:eastAsia="en-GB"/>
              </w:rPr>
            </w:pPr>
            <w:r w:rsidRPr="004C5052">
              <w:rPr>
                <w:rFonts w:ascii="CG Omega" w:eastAsia="Times New Roman" w:hAnsi="CG Omega" w:cs="Times New Roman"/>
                <w:i/>
                <w:sz w:val="18"/>
                <w:szCs w:val="18"/>
                <w:lang w:val="en-NZ" w:eastAsia="en-GB"/>
              </w:rPr>
              <w:t xml:space="preserve">Save as a pdf in colour and email to: </w:t>
            </w:r>
            <w:hyperlink r:id="rId8" w:history="1">
              <w:r w:rsidRPr="00363FF5">
                <w:rPr>
                  <w:rStyle w:val="Hyperlink"/>
                  <w:rFonts w:ascii="CG Omega" w:eastAsia="Times New Roman" w:hAnsi="CG Omega" w:cs="Times New Roman"/>
                  <w:b/>
                  <w:i/>
                  <w:sz w:val="18"/>
                  <w:szCs w:val="18"/>
                  <w:lang w:val="en-NZ" w:eastAsia="en-GB"/>
                </w:rPr>
                <w:t>info@mcoc.org.nz</w:t>
              </w:r>
            </w:hyperlink>
          </w:p>
          <w:p w14:paraId="1E2C93B4" w14:textId="128EDF8D" w:rsidR="007C1141" w:rsidRPr="004C5052" w:rsidRDefault="007C1141" w:rsidP="007C1141">
            <w:pPr>
              <w:numPr>
                <w:ilvl w:val="0"/>
                <w:numId w:val="4"/>
              </w:numPr>
              <w:rPr>
                <w:rFonts w:ascii="CG Omega" w:eastAsia="Times New Roman" w:hAnsi="CG Omega" w:cs="Times New Roman"/>
                <w:b/>
                <w:i/>
                <w:sz w:val="18"/>
                <w:szCs w:val="18"/>
                <w:lang w:val="en-NZ" w:eastAsia="en-GB"/>
              </w:rPr>
            </w:pPr>
            <w:r w:rsidRPr="004C5052">
              <w:rPr>
                <w:rFonts w:ascii="CG Omega" w:eastAsia="Times New Roman" w:hAnsi="CG Omega" w:cs="Times New Roman"/>
                <w:b/>
                <w:i/>
                <w:sz w:val="18"/>
                <w:szCs w:val="18"/>
                <w:lang w:val="en-NZ" w:eastAsia="en-GB"/>
              </w:rPr>
              <w:t xml:space="preserve">Please provide together with completed Certificate of Manufacture Template </w:t>
            </w:r>
          </w:p>
          <w:p w14:paraId="2F2B2A0C" w14:textId="77777777" w:rsidR="007C1141" w:rsidRPr="004C5052" w:rsidRDefault="007C1141" w:rsidP="007C1141">
            <w:pPr>
              <w:rPr>
                <w:rFonts w:ascii="CG Omega" w:eastAsia="Times New Roman" w:hAnsi="CG Omega" w:cs="Times New Roman"/>
                <w:b/>
                <w:i/>
                <w:sz w:val="18"/>
                <w:szCs w:val="18"/>
                <w:lang w:val="en-GB" w:eastAsia="en-GB"/>
              </w:rPr>
            </w:pPr>
          </w:p>
        </w:tc>
      </w:tr>
    </w:tbl>
    <w:p w14:paraId="1FED4B8E" w14:textId="77777777" w:rsidR="007C1141" w:rsidRPr="004C5052" w:rsidRDefault="007C1141" w:rsidP="007C1141">
      <w:pPr>
        <w:rPr>
          <w:rFonts w:ascii="CG Omega" w:eastAsia="Times New Roman" w:hAnsi="CG Omega" w:cs="Times New Roman"/>
          <w:sz w:val="22"/>
          <w:szCs w:val="20"/>
          <w:lang w:val="en-GB" w:eastAsia="en-GB"/>
        </w:rPr>
      </w:pPr>
    </w:p>
    <w:p w14:paraId="774363F8" w14:textId="77777777" w:rsidR="007C1141" w:rsidRPr="004C5052" w:rsidRDefault="007C1141" w:rsidP="007C1141">
      <w:pPr>
        <w:rPr>
          <w:rFonts w:ascii="CG Omega" w:eastAsia="Times New Roman" w:hAnsi="CG Omega" w:cs="Times New Roman"/>
          <w:i/>
          <w:sz w:val="16"/>
          <w:szCs w:val="16"/>
          <w:lang w:val="en-NZ" w:eastAsia="en-GB"/>
        </w:rPr>
      </w:pPr>
    </w:p>
    <w:p w14:paraId="6F5F0CFE" w14:textId="77777777" w:rsidR="007C1141" w:rsidRPr="004C5052" w:rsidRDefault="007C1141" w:rsidP="007C1141">
      <w:pPr>
        <w:rPr>
          <w:rFonts w:ascii="Arial" w:eastAsia="Times New Roman" w:hAnsi="Arial" w:cs="Times New Roman"/>
          <w:b/>
          <w:sz w:val="20"/>
          <w:szCs w:val="20"/>
          <w:lang w:val="en-NZ" w:eastAsia="en-GB"/>
        </w:rPr>
      </w:pPr>
    </w:p>
    <w:p w14:paraId="2C824C68" w14:textId="77777777" w:rsidR="007C1141" w:rsidRPr="004C5052" w:rsidRDefault="007C1141" w:rsidP="007C1141">
      <w:pPr>
        <w:rPr>
          <w:rFonts w:ascii="Arial" w:eastAsia="Times New Roman" w:hAnsi="Arial" w:cs="Times New Roman"/>
          <w:b/>
          <w:sz w:val="28"/>
          <w:szCs w:val="28"/>
          <w:lang w:val="en-NZ" w:eastAsia="en-GB"/>
        </w:rPr>
      </w:pPr>
      <w:r w:rsidRPr="004C5052">
        <w:rPr>
          <w:rFonts w:ascii="Arial" w:eastAsia="Times New Roman" w:hAnsi="Arial" w:cs="Times New Roman"/>
          <w:b/>
          <w:sz w:val="28"/>
          <w:szCs w:val="28"/>
          <w:lang w:val="en-NZ" w:eastAsia="en-GB"/>
        </w:rPr>
        <w:t>Declaration in support of Certificate of Manufacture Application</w:t>
      </w:r>
    </w:p>
    <w:p w14:paraId="1DBA0D6C" w14:textId="77777777" w:rsidR="007C1141" w:rsidRPr="004C5052" w:rsidRDefault="007C1141" w:rsidP="007C1141">
      <w:pPr>
        <w:rPr>
          <w:rFonts w:ascii="Arial" w:eastAsia="Times New Roman" w:hAnsi="Arial" w:cs="Times New Roman"/>
          <w:b/>
          <w:lang w:val="en-NZ" w:eastAsia="en-GB"/>
        </w:rPr>
      </w:pPr>
    </w:p>
    <w:p w14:paraId="05A1A155" w14:textId="77777777" w:rsidR="007C1141" w:rsidRPr="004C5052" w:rsidRDefault="007C1141" w:rsidP="007C1141">
      <w:pPr>
        <w:rPr>
          <w:rFonts w:ascii="Arial" w:eastAsia="Times New Roman" w:hAnsi="Arial" w:cs="Times New Roman"/>
          <w:sz w:val="20"/>
          <w:szCs w:val="20"/>
          <w:lang w:val="en-NZ" w:eastAsia="en-GB"/>
        </w:rPr>
      </w:pPr>
    </w:p>
    <w:p w14:paraId="24B6FD17" w14:textId="77777777" w:rsidR="007C1141" w:rsidRPr="004C5052" w:rsidRDefault="007C1141" w:rsidP="007C1141">
      <w:pPr>
        <w:rPr>
          <w:rFonts w:ascii="Calibri" w:eastAsia="Times New Roman" w:hAnsi="Calibri" w:cs="Times New Roman"/>
          <w:sz w:val="20"/>
          <w:szCs w:val="20"/>
          <w:lang w:val="en-NZ" w:eastAsia="en-GB"/>
        </w:rPr>
      </w:pPr>
      <w:r w:rsidRPr="004C5052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I, </w:t>
      </w:r>
      <w:r w:rsidRPr="004C5052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>(full name</w:t>
      </w:r>
      <w:r w:rsidRPr="004C5052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) of </w:t>
      </w:r>
      <w:r w:rsidRPr="004C5052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 xml:space="preserve">(company name of applicant) </w:t>
      </w:r>
      <w:r w:rsidRPr="004C5052">
        <w:rPr>
          <w:rFonts w:ascii="Calibri" w:eastAsia="Times New Roman" w:hAnsi="Calibri" w:cs="Times New Roman"/>
          <w:sz w:val="20"/>
          <w:szCs w:val="20"/>
          <w:lang w:val="en-NZ" w:eastAsia="en-GB"/>
        </w:rPr>
        <w:t>declare:</w:t>
      </w:r>
    </w:p>
    <w:p w14:paraId="1B183293" w14:textId="77777777" w:rsidR="007C1141" w:rsidRPr="004C5052" w:rsidRDefault="007C1141" w:rsidP="007C1141">
      <w:pPr>
        <w:rPr>
          <w:rFonts w:ascii="Calibri" w:eastAsia="Times New Roman" w:hAnsi="Calibri" w:cs="Times New Roman"/>
          <w:sz w:val="20"/>
          <w:szCs w:val="20"/>
          <w:lang w:val="en-NZ" w:eastAsia="en-GB"/>
        </w:rPr>
      </w:pPr>
    </w:p>
    <w:p w14:paraId="0A58F55E" w14:textId="77777777" w:rsidR="007C1141" w:rsidRPr="004C5052" w:rsidRDefault="007C1141" w:rsidP="007C1141">
      <w:pPr>
        <w:numPr>
          <w:ilvl w:val="0"/>
          <w:numId w:val="2"/>
        </w:numPr>
        <w:ind w:left="720"/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  <w:r w:rsidRPr="004C5052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I am a company representative for </w:t>
      </w:r>
      <w:r w:rsidRPr="004C5052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>[Company name of applicant &amp; physical address]</w:t>
      </w:r>
    </w:p>
    <w:p w14:paraId="11C9C0F6" w14:textId="77777777" w:rsidR="007C1141" w:rsidRPr="004C5052" w:rsidRDefault="007C1141" w:rsidP="007C1141">
      <w:pPr>
        <w:ind w:left="720"/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</w:p>
    <w:p w14:paraId="03FC5E7C" w14:textId="77777777" w:rsidR="007C1141" w:rsidRPr="004C5052" w:rsidRDefault="007C1141" w:rsidP="007C1141">
      <w:pPr>
        <w:numPr>
          <w:ilvl w:val="0"/>
          <w:numId w:val="2"/>
        </w:numPr>
        <w:ind w:left="720"/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  <w:r w:rsidRPr="004C5052">
        <w:rPr>
          <w:rFonts w:ascii="Calibri" w:eastAsia="Times New Roman" w:hAnsi="Calibri" w:cs="Times New Roman"/>
          <w:sz w:val="20"/>
          <w:szCs w:val="20"/>
          <w:lang w:val="en-NZ" w:eastAsia="en-GB"/>
        </w:rPr>
        <w:t>The products listed below are:</w:t>
      </w:r>
    </w:p>
    <w:p w14:paraId="03C1689B" w14:textId="77777777" w:rsidR="007C1141" w:rsidRPr="004C5052" w:rsidRDefault="007C1141" w:rsidP="007C1141">
      <w:pPr>
        <w:numPr>
          <w:ilvl w:val="1"/>
          <w:numId w:val="2"/>
        </w:numPr>
        <w:ind w:left="1080"/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  <w:r w:rsidRPr="004C5052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manufactured/produced at our premises </w:t>
      </w:r>
      <w:r w:rsidRPr="004C5052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 xml:space="preserve">(address as above or give address of manufacturing site), </w:t>
      </w:r>
      <w:r w:rsidRPr="004C5052">
        <w:rPr>
          <w:rFonts w:ascii="Calibri" w:eastAsia="Times New Roman" w:hAnsi="Calibri" w:cs="Times New Roman"/>
          <w:sz w:val="20"/>
          <w:szCs w:val="20"/>
          <w:lang w:val="en-NZ" w:eastAsia="en-GB"/>
        </w:rPr>
        <w:t>or</w:t>
      </w:r>
    </w:p>
    <w:p w14:paraId="2DD6C692" w14:textId="77777777" w:rsidR="007C1141" w:rsidRPr="004C5052" w:rsidRDefault="007C1141" w:rsidP="007C1141">
      <w:pPr>
        <w:numPr>
          <w:ilvl w:val="1"/>
          <w:numId w:val="2"/>
        </w:numPr>
        <w:ind w:left="1080"/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  <w:r w:rsidRPr="004C5052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manufactured/produced by </w:t>
      </w:r>
      <w:r w:rsidRPr="004C5052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 xml:space="preserve">(Company name of manufacturer) </w:t>
      </w:r>
      <w:r w:rsidRPr="004C5052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at their premises </w:t>
      </w:r>
      <w:r w:rsidRPr="004C5052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 xml:space="preserve">(address of manufacturing site). </w:t>
      </w:r>
    </w:p>
    <w:p w14:paraId="238C94B9" w14:textId="77777777" w:rsidR="007C1141" w:rsidRPr="004C5052" w:rsidRDefault="007C1141" w:rsidP="007C1141">
      <w:pPr>
        <w:ind w:left="1080"/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  <w:r w:rsidRPr="004C5052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 xml:space="preserve"> (Please attach a Manufacturer’s declaration signed by an authorised representative of the manufacturer. If this is not </w:t>
      </w:r>
      <w:proofErr w:type="gramStart"/>
      <w:r w:rsidRPr="004C5052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>practical</w:t>
      </w:r>
      <w:proofErr w:type="gramEnd"/>
      <w:r w:rsidRPr="004C5052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 xml:space="preserve"> please discuss alternatives with the Chamber.)</w:t>
      </w:r>
    </w:p>
    <w:p w14:paraId="63325432" w14:textId="77777777" w:rsidR="007C1141" w:rsidRPr="004C5052" w:rsidRDefault="007C1141" w:rsidP="007C1141">
      <w:pPr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</w:p>
    <w:p w14:paraId="1CD4FDF3" w14:textId="77777777" w:rsidR="007C1141" w:rsidRPr="004C5052" w:rsidRDefault="007C1141" w:rsidP="007C1141">
      <w:pPr>
        <w:numPr>
          <w:ilvl w:val="0"/>
          <w:numId w:val="2"/>
        </w:numPr>
        <w:ind w:left="720"/>
        <w:rPr>
          <w:rFonts w:ascii="Calibri" w:eastAsia="Times New Roman" w:hAnsi="Calibri" w:cs="Times New Roman"/>
          <w:sz w:val="20"/>
          <w:szCs w:val="20"/>
          <w:lang w:val="en-NZ" w:eastAsia="en-GB"/>
        </w:rPr>
      </w:pPr>
      <w:r w:rsidRPr="004C5052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`The products are to be sold in the export market </w:t>
      </w:r>
      <w:r w:rsidRPr="004C5052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>(name country)</w:t>
      </w:r>
    </w:p>
    <w:p w14:paraId="321F0974" w14:textId="77777777" w:rsidR="007C1141" w:rsidRPr="004C5052" w:rsidRDefault="007C1141" w:rsidP="007C1141">
      <w:pPr>
        <w:numPr>
          <w:ilvl w:val="1"/>
          <w:numId w:val="2"/>
        </w:numPr>
        <w:ind w:left="1080"/>
        <w:rPr>
          <w:rFonts w:ascii="Calibri" w:eastAsia="Times New Roman" w:hAnsi="Calibri" w:cs="Times New Roman"/>
          <w:sz w:val="20"/>
          <w:szCs w:val="20"/>
          <w:lang w:val="en-NZ" w:eastAsia="en-GB"/>
        </w:rPr>
      </w:pPr>
      <w:r w:rsidRPr="004C5052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 under the same brand name as listed below, or</w:t>
      </w:r>
    </w:p>
    <w:p w14:paraId="6BBA6721" w14:textId="77777777" w:rsidR="007C1141" w:rsidRPr="004C5052" w:rsidRDefault="007C1141" w:rsidP="007C1141">
      <w:pPr>
        <w:numPr>
          <w:ilvl w:val="1"/>
          <w:numId w:val="2"/>
        </w:numPr>
        <w:ind w:left="1080"/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  <w:r w:rsidRPr="004C5052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under a different brand name – both the New Zealand and export market brand names are listed below  </w:t>
      </w:r>
    </w:p>
    <w:p w14:paraId="69133B78" w14:textId="77777777" w:rsidR="007C1141" w:rsidRPr="004C5052" w:rsidRDefault="007C1141" w:rsidP="007C1141">
      <w:pPr>
        <w:ind w:left="1080"/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</w:p>
    <w:p w14:paraId="21DD6CBF" w14:textId="77777777" w:rsidR="007C1141" w:rsidRPr="004C5052" w:rsidRDefault="007C1141" w:rsidP="007C1141">
      <w:pPr>
        <w:rPr>
          <w:rFonts w:ascii="Calibri" w:eastAsia="Times New Roman" w:hAnsi="Calibri" w:cs="Times New Roman"/>
          <w:sz w:val="20"/>
          <w:szCs w:val="20"/>
          <w:lang w:val="en-NZ"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66"/>
        <w:gridCol w:w="2835"/>
        <w:gridCol w:w="2835"/>
        <w:gridCol w:w="1867"/>
      </w:tblGrid>
      <w:tr w:rsidR="007C1141" w:rsidRPr="004C5052" w14:paraId="6D4FBA2E" w14:textId="77777777" w:rsidTr="005E0D2E">
        <w:tc>
          <w:tcPr>
            <w:tcW w:w="1866" w:type="dxa"/>
            <w:shd w:val="clear" w:color="auto" w:fill="auto"/>
          </w:tcPr>
          <w:p w14:paraId="46A1A26B" w14:textId="77777777" w:rsidR="007C1141" w:rsidRPr="004C5052" w:rsidRDefault="007C1141" w:rsidP="005E0D2E">
            <w:pPr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</w:pPr>
            <w:r w:rsidRPr="004C5052"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  <w:t>New Zealand Brand</w:t>
            </w:r>
          </w:p>
        </w:tc>
        <w:tc>
          <w:tcPr>
            <w:tcW w:w="2835" w:type="dxa"/>
            <w:shd w:val="clear" w:color="auto" w:fill="auto"/>
          </w:tcPr>
          <w:p w14:paraId="41E0C434" w14:textId="77777777" w:rsidR="007C1141" w:rsidRPr="004C5052" w:rsidRDefault="007C1141" w:rsidP="005E0D2E">
            <w:pPr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</w:pPr>
            <w:r w:rsidRPr="004C5052"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  <w:t>Product Description</w:t>
            </w:r>
          </w:p>
          <w:p w14:paraId="66D3D6DB" w14:textId="77777777" w:rsidR="007C1141" w:rsidRPr="004C5052" w:rsidRDefault="007C1141" w:rsidP="005E0D2E">
            <w:pPr>
              <w:rPr>
                <w:rFonts w:ascii="Calibri" w:eastAsia="Times New Roman" w:hAnsi="Calibri" w:cs="Times New Roman"/>
                <w:b/>
                <w:sz w:val="14"/>
                <w:szCs w:val="14"/>
                <w:lang w:val="en-NZ" w:eastAsia="en-GB"/>
              </w:rPr>
            </w:pPr>
            <w:r w:rsidRPr="004C5052">
              <w:rPr>
                <w:rFonts w:ascii="Calibri" w:eastAsia="Times New Roman" w:hAnsi="Calibri" w:cs="Times New Roman"/>
                <w:b/>
                <w:sz w:val="14"/>
                <w:szCs w:val="14"/>
                <w:lang w:val="en-NZ" w:eastAsia="en-GB"/>
              </w:rPr>
              <w:t>[NB: max. 20 items per application]</w:t>
            </w:r>
          </w:p>
        </w:tc>
        <w:tc>
          <w:tcPr>
            <w:tcW w:w="2835" w:type="dxa"/>
            <w:shd w:val="clear" w:color="auto" w:fill="auto"/>
          </w:tcPr>
          <w:p w14:paraId="67E672D6" w14:textId="77777777" w:rsidR="007C1141" w:rsidRPr="004C5052" w:rsidRDefault="007C1141" w:rsidP="005E0D2E">
            <w:pPr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</w:pPr>
            <w:r w:rsidRPr="004C5052"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  <w:t xml:space="preserve">Ingredient List </w:t>
            </w:r>
            <w:r w:rsidRPr="004C5052">
              <w:rPr>
                <w:rFonts w:ascii="Calibri" w:eastAsia="Times New Roman" w:hAnsi="Calibri" w:cs="Times New Roman"/>
                <w:b/>
                <w:sz w:val="18"/>
                <w:szCs w:val="18"/>
                <w:lang w:val="en-NZ" w:eastAsia="en-GB"/>
              </w:rPr>
              <w:t>(required only if brand name to change on export)</w:t>
            </w:r>
          </w:p>
        </w:tc>
        <w:tc>
          <w:tcPr>
            <w:tcW w:w="1867" w:type="dxa"/>
            <w:shd w:val="clear" w:color="auto" w:fill="auto"/>
          </w:tcPr>
          <w:p w14:paraId="0ED06F6F" w14:textId="77777777" w:rsidR="007C1141" w:rsidRPr="004C5052" w:rsidRDefault="007C1141" w:rsidP="005E0D2E">
            <w:pPr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</w:pPr>
            <w:r w:rsidRPr="004C5052"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  <w:t xml:space="preserve">Export brand name </w:t>
            </w:r>
            <w:r w:rsidRPr="004C5052">
              <w:rPr>
                <w:rFonts w:ascii="Calibri" w:eastAsia="Times New Roman" w:hAnsi="Calibri" w:cs="Times New Roman"/>
                <w:b/>
                <w:sz w:val="18"/>
                <w:szCs w:val="18"/>
                <w:lang w:val="en-NZ" w:eastAsia="en-GB"/>
              </w:rPr>
              <w:t>(if different to New Zealand brand)</w:t>
            </w:r>
          </w:p>
        </w:tc>
      </w:tr>
      <w:tr w:rsidR="007C1141" w:rsidRPr="004C5052" w14:paraId="7BAD0990" w14:textId="77777777" w:rsidTr="005E0D2E">
        <w:trPr>
          <w:trHeight w:val="397"/>
        </w:trPr>
        <w:tc>
          <w:tcPr>
            <w:tcW w:w="1866" w:type="dxa"/>
            <w:shd w:val="clear" w:color="auto" w:fill="auto"/>
          </w:tcPr>
          <w:p w14:paraId="26A67425" w14:textId="77777777" w:rsidR="007C1141" w:rsidRPr="004C5052" w:rsidRDefault="007C1141" w:rsidP="005E0D2E">
            <w:pPr>
              <w:rPr>
                <w:rFonts w:ascii="Calibri" w:eastAsia="Times New Roman" w:hAnsi="Calibri" w:cs="Times New Roman"/>
                <w:b/>
                <w:sz w:val="18"/>
                <w:szCs w:val="18"/>
                <w:lang w:val="en-NZ" w:eastAsia="en-GB"/>
              </w:rPr>
            </w:pPr>
          </w:p>
        </w:tc>
        <w:tc>
          <w:tcPr>
            <w:tcW w:w="2835" w:type="dxa"/>
            <w:shd w:val="clear" w:color="auto" w:fill="auto"/>
          </w:tcPr>
          <w:p w14:paraId="5AC2659D" w14:textId="77777777" w:rsidR="007C1141" w:rsidRPr="004C5052" w:rsidRDefault="007C1141" w:rsidP="005E0D2E">
            <w:pPr>
              <w:rPr>
                <w:rFonts w:ascii="Calibri" w:eastAsia="Times New Roman" w:hAnsi="Calibri" w:cs="Times New Roman"/>
                <w:b/>
                <w:sz w:val="18"/>
                <w:szCs w:val="18"/>
                <w:lang w:val="en-NZ" w:eastAsia="en-GB"/>
              </w:rPr>
            </w:pPr>
          </w:p>
        </w:tc>
        <w:tc>
          <w:tcPr>
            <w:tcW w:w="2835" w:type="dxa"/>
            <w:shd w:val="clear" w:color="auto" w:fill="auto"/>
          </w:tcPr>
          <w:p w14:paraId="6EC11E62" w14:textId="77777777" w:rsidR="007C1141" w:rsidRPr="004C5052" w:rsidRDefault="007C1141" w:rsidP="005E0D2E">
            <w:pPr>
              <w:rPr>
                <w:rFonts w:ascii="Calibri" w:eastAsia="Times New Roman" w:hAnsi="Calibri" w:cs="Times New Roman"/>
                <w:b/>
                <w:sz w:val="18"/>
                <w:szCs w:val="18"/>
                <w:lang w:val="en-NZ" w:eastAsia="en-GB"/>
              </w:rPr>
            </w:pPr>
          </w:p>
        </w:tc>
        <w:tc>
          <w:tcPr>
            <w:tcW w:w="1867" w:type="dxa"/>
            <w:shd w:val="clear" w:color="auto" w:fill="auto"/>
          </w:tcPr>
          <w:p w14:paraId="01B79A74" w14:textId="77777777" w:rsidR="007C1141" w:rsidRPr="004C5052" w:rsidRDefault="007C1141" w:rsidP="005E0D2E">
            <w:pPr>
              <w:rPr>
                <w:rFonts w:ascii="Calibri" w:eastAsia="Times New Roman" w:hAnsi="Calibri" w:cs="Times New Roman"/>
                <w:b/>
                <w:sz w:val="18"/>
                <w:szCs w:val="18"/>
                <w:lang w:val="en-NZ" w:eastAsia="en-GB"/>
              </w:rPr>
            </w:pPr>
          </w:p>
        </w:tc>
      </w:tr>
      <w:tr w:rsidR="007C1141" w:rsidRPr="004C5052" w14:paraId="0BBB5460" w14:textId="77777777" w:rsidTr="005E0D2E">
        <w:trPr>
          <w:trHeight w:val="397"/>
        </w:trPr>
        <w:tc>
          <w:tcPr>
            <w:tcW w:w="1866" w:type="dxa"/>
            <w:shd w:val="clear" w:color="auto" w:fill="auto"/>
          </w:tcPr>
          <w:p w14:paraId="3854C6B6" w14:textId="77777777" w:rsidR="007C1141" w:rsidRPr="004C5052" w:rsidRDefault="007C1141" w:rsidP="005E0D2E">
            <w:pPr>
              <w:rPr>
                <w:rFonts w:ascii="Calibri" w:eastAsia="Times New Roman" w:hAnsi="Calibri" w:cs="Times New Roman"/>
                <w:b/>
                <w:sz w:val="18"/>
                <w:szCs w:val="18"/>
                <w:lang w:val="en-NZ" w:eastAsia="en-GB"/>
              </w:rPr>
            </w:pPr>
          </w:p>
        </w:tc>
        <w:tc>
          <w:tcPr>
            <w:tcW w:w="2835" w:type="dxa"/>
            <w:shd w:val="clear" w:color="auto" w:fill="auto"/>
          </w:tcPr>
          <w:p w14:paraId="2758062A" w14:textId="77777777" w:rsidR="007C1141" w:rsidRPr="004C5052" w:rsidRDefault="007C1141" w:rsidP="005E0D2E">
            <w:pPr>
              <w:rPr>
                <w:rFonts w:ascii="Calibri" w:eastAsia="Times New Roman" w:hAnsi="Calibri" w:cs="Times New Roman"/>
                <w:b/>
                <w:sz w:val="18"/>
                <w:szCs w:val="18"/>
                <w:lang w:val="en-NZ" w:eastAsia="en-GB"/>
              </w:rPr>
            </w:pPr>
          </w:p>
        </w:tc>
        <w:tc>
          <w:tcPr>
            <w:tcW w:w="2835" w:type="dxa"/>
            <w:shd w:val="clear" w:color="auto" w:fill="auto"/>
          </w:tcPr>
          <w:p w14:paraId="76F14F1F" w14:textId="77777777" w:rsidR="007C1141" w:rsidRPr="004C5052" w:rsidRDefault="007C1141" w:rsidP="005E0D2E">
            <w:pPr>
              <w:rPr>
                <w:rFonts w:ascii="Calibri" w:eastAsia="Times New Roman" w:hAnsi="Calibri" w:cs="Times New Roman"/>
                <w:b/>
                <w:sz w:val="18"/>
                <w:szCs w:val="18"/>
                <w:lang w:val="en-NZ" w:eastAsia="en-GB"/>
              </w:rPr>
            </w:pPr>
          </w:p>
        </w:tc>
        <w:tc>
          <w:tcPr>
            <w:tcW w:w="1867" w:type="dxa"/>
            <w:shd w:val="clear" w:color="auto" w:fill="auto"/>
          </w:tcPr>
          <w:p w14:paraId="22755E9C" w14:textId="77777777" w:rsidR="007C1141" w:rsidRPr="004C5052" w:rsidRDefault="007C1141" w:rsidP="005E0D2E">
            <w:pPr>
              <w:rPr>
                <w:rFonts w:ascii="Calibri" w:eastAsia="Times New Roman" w:hAnsi="Calibri" w:cs="Times New Roman"/>
                <w:b/>
                <w:sz w:val="18"/>
                <w:szCs w:val="18"/>
                <w:lang w:val="en-NZ" w:eastAsia="en-GB"/>
              </w:rPr>
            </w:pPr>
          </w:p>
        </w:tc>
      </w:tr>
      <w:tr w:rsidR="007C1141" w:rsidRPr="004C5052" w14:paraId="60082B70" w14:textId="77777777" w:rsidTr="005E0D2E">
        <w:trPr>
          <w:trHeight w:val="397"/>
        </w:trPr>
        <w:tc>
          <w:tcPr>
            <w:tcW w:w="1866" w:type="dxa"/>
            <w:shd w:val="clear" w:color="auto" w:fill="auto"/>
          </w:tcPr>
          <w:p w14:paraId="2CA0A837" w14:textId="77777777" w:rsidR="007C1141" w:rsidRPr="004C5052" w:rsidRDefault="007C1141" w:rsidP="005E0D2E">
            <w:pPr>
              <w:rPr>
                <w:rFonts w:ascii="Calibri" w:eastAsia="Times New Roman" w:hAnsi="Calibri" w:cs="Times New Roman"/>
                <w:b/>
                <w:sz w:val="18"/>
                <w:szCs w:val="18"/>
                <w:lang w:val="en-NZ" w:eastAsia="en-GB"/>
              </w:rPr>
            </w:pPr>
          </w:p>
        </w:tc>
        <w:tc>
          <w:tcPr>
            <w:tcW w:w="2835" w:type="dxa"/>
            <w:shd w:val="clear" w:color="auto" w:fill="auto"/>
          </w:tcPr>
          <w:p w14:paraId="2A620872" w14:textId="77777777" w:rsidR="007C1141" w:rsidRPr="004C5052" w:rsidRDefault="007C1141" w:rsidP="005E0D2E">
            <w:pPr>
              <w:rPr>
                <w:rFonts w:ascii="Calibri" w:eastAsia="Times New Roman" w:hAnsi="Calibri" w:cs="Times New Roman"/>
                <w:b/>
                <w:sz w:val="18"/>
                <w:szCs w:val="18"/>
                <w:lang w:val="en-NZ" w:eastAsia="en-GB"/>
              </w:rPr>
            </w:pPr>
          </w:p>
        </w:tc>
        <w:tc>
          <w:tcPr>
            <w:tcW w:w="2835" w:type="dxa"/>
            <w:shd w:val="clear" w:color="auto" w:fill="auto"/>
          </w:tcPr>
          <w:p w14:paraId="0DEAB550" w14:textId="77777777" w:rsidR="007C1141" w:rsidRPr="004C5052" w:rsidRDefault="007C1141" w:rsidP="005E0D2E">
            <w:pPr>
              <w:rPr>
                <w:rFonts w:ascii="Calibri" w:eastAsia="Times New Roman" w:hAnsi="Calibri" w:cs="Times New Roman"/>
                <w:b/>
                <w:sz w:val="18"/>
                <w:szCs w:val="18"/>
                <w:lang w:val="en-NZ" w:eastAsia="en-GB"/>
              </w:rPr>
            </w:pPr>
          </w:p>
        </w:tc>
        <w:tc>
          <w:tcPr>
            <w:tcW w:w="1867" w:type="dxa"/>
            <w:shd w:val="clear" w:color="auto" w:fill="auto"/>
          </w:tcPr>
          <w:p w14:paraId="003A84E0" w14:textId="77777777" w:rsidR="007C1141" w:rsidRPr="004C5052" w:rsidRDefault="007C1141" w:rsidP="005E0D2E">
            <w:pPr>
              <w:rPr>
                <w:rFonts w:ascii="Calibri" w:eastAsia="Times New Roman" w:hAnsi="Calibri" w:cs="Times New Roman"/>
                <w:b/>
                <w:sz w:val="18"/>
                <w:szCs w:val="18"/>
                <w:lang w:val="en-NZ" w:eastAsia="en-GB"/>
              </w:rPr>
            </w:pPr>
          </w:p>
        </w:tc>
      </w:tr>
    </w:tbl>
    <w:p w14:paraId="34774C05" w14:textId="77777777" w:rsidR="007C1141" w:rsidRPr="004C5052" w:rsidRDefault="007C1141" w:rsidP="007C1141">
      <w:pPr>
        <w:rPr>
          <w:rFonts w:ascii="Calibri" w:eastAsia="Times New Roman" w:hAnsi="Calibri" w:cs="Times New Roman"/>
          <w:b/>
          <w:sz w:val="20"/>
          <w:szCs w:val="20"/>
          <w:lang w:val="en-NZ" w:eastAsia="en-GB"/>
        </w:rPr>
      </w:pPr>
    </w:p>
    <w:p w14:paraId="5FAC25FE" w14:textId="77777777" w:rsidR="007C1141" w:rsidRPr="004C5052" w:rsidRDefault="007C1141" w:rsidP="007C1141">
      <w:pPr>
        <w:numPr>
          <w:ilvl w:val="0"/>
          <w:numId w:val="2"/>
        </w:numPr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  <w:r w:rsidRPr="004C5052">
        <w:rPr>
          <w:rFonts w:ascii="Calibri" w:eastAsia="Times New Roman" w:hAnsi="Calibri" w:cs="Times New Roman"/>
          <w:sz w:val="20"/>
          <w:szCs w:val="20"/>
          <w:lang w:val="en-NZ" w:eastAsia="en-GB"/>
        </w:rPr>
        <w:t>We are aware that this Declaration is issued for the purpose of obtaining a Certificate of Manufacture for our products and that the information given above is true and correct.</w:t>
      </w:r>
    </w:p>
    <w:p w14:paraId="6A3A7ABB" w14:textId="77777777" w:rsidR="007C1141" w:rsidRPr="004C5052" w:rsidRDefault="007C1141" w:rsidP="007C1141">
      <w:pPr>
        <w:ind w:left="1080"/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</w:p>
    <w:p w14:paraId="608342A1" w14:textId="77777777" w:rsidR="007C1141" w:rsidRPr="004C5052" w:rsidRDefault="007C1141" w:rsidP="007C1141">
      <w:pPr>
        <w:ind w:left="708" w:hanging="708"/>
        <w:rPr>
          <w:rFonts w:ascii="Calibri" w:eastAsia="Times New Roman" w:hAnsi="Calibri" w:cs="Times New Roman"/>
          <w:sz w:val="20"/>
          <w:szCs w:val="20"/>
          <w:lang w:val="en-NZ" w:eastAsia="en-GB"/>
        </w:rPr>
      </w:pPr>
      <w:r w:rsidRPr="004C5052">
        <w:rPr>
          <w:rFonts w:ascii="Calibri" w:eastAsia="Times New Roman" w:hAnsi="Calibri" w:cs="Times New Roman"/>
          <w:sz w:val="20"/>
          <w:szCs w:val="20"/>
          <w:lang w:val="en-NZ" w:eastAsia="en-GB"/>
        </w:rPr>
        <w:tab/>
      </w:r>
    </w:p>
    <w:p w14:paraId="26A00D81" w14:textId="77777777" w:rsidR="007C1141" w:rsidRPr="004C5052" w:rsidRDefault="007C1141" w:rsidP="007C1141">
      <w:pPr>
        <w:rPr>
          <w:rFonts w:ascii="Calibri" w:eastAsia="Times New Roman" w:hAnsi="Calibri" w:cs="Times New Roman"/>
          <w:sz w:val="20"/>
          <w:szCs w:val="20"/>
          <w:lang w:val="en-GB" w:eastAsia="en-GB"/>
        </w:rPr>
      </w:pPr>
      <w:r w:rsidRPr="004C5052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Declared by    _____________________________ </w:t>
      </w:r>
      <w:proofErr w:type="gramStart"/>
      <w:r w:rsidRPr="004C5052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   </w:t>
      </w:r>
      <w:r w:rsidRPr="004C5052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>[</w:t>
      </w:r>
      <w:proofErr w:type="gramEnd"/>
      <w:r w:rsidRPr="004C5052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>Signature]  _________________________  [Date}</w:t>
      </w:r>
    </w:p>
    <w:p w14:paraId="6532E0BB" w14:textId="77777777" w:rsidR="007C1141" w:rsidRPr="004C5052" w:rsidRDefault="007C1141" w:rsidP="007C1141">
      <w:pPr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</w:p>
    <w:p w14:paraId="6BE46216" w14:textId="77777777" w:rsidR="007C1141" w:rsidRPr="004C5052" w:rsidRDefault="007C1141" w:rsidP="007C1141">
      <w:pPr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  <w:r w:rsidRPr="004C5052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>(name)</w:t>
      </w:r>
    </w:p>
    <w:p w14:paraId="3393E55F" w14:textId="77777777" w:rsidR="007C1141" w:rsidRPr="004C5052" w:rsidRDefault="007C1141" w:rsidP="007C1141">
      <w:pPr>
        <w:rPr>
          <w:rFonts w:ascii="Calibri" w:eastAsia="Times New Roman" w:hAnsi="Calibri" w:cs="Times New Roman"/>
          <w:sz w:val="20"/>
          <w:szCs w:val="20"/>
          <w:lang w:val="en-NZ" w:eastAsia="en-GB"/>
        </w:rPr>
      </w:pPr>
      <w:r w:rsidRPr="004C5052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>(role in company)</w:t>
      </w:r>
    </w:p>
    <w:p w14:paraId="4BD33F42" w14:textId="77777777" w:rsidR="007C1141" w:rsidRDefault="007C1141" w:rsidP="007C1141"/>
    <w:p w14:paraId="4627A1A9" w14:textId="026C21C6" w:rsidR="005D13B4" w:rsidRPr="000E0510" w:rsidRDefault="00D46BEE" w:rsidP="000E0510"/>
    <w:sectPr w:rsidR="005D13B4" w:rsidRPr="000E0510" w:rsidSect="00A6025E">
      <w:headerReference w:type="default" r:id="rId9"/>
      <w:pgSz w:w="11906" w:h="16838"/>
      <w:pgMar w:top="2552" w:right="1134" w:bottom="226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F9DF09" w14:textId="77777777" w:rsidR="00D46BEE" w:rsidRDefault="00D46BEE" w:rsidP="00A6025E">
      <w:r>
        <w:separator/>
      </w:r>
    </w:p>
  </w:endnote>
  <w:endnote w:type="continuationSeparator" w:id="0">
    <w:p w14:paraId="462EB266" w14:textId="77777777" w:rsidR="00D46BEE" w:rsidRDefault="00D46BEE" w:rsidP="00A602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Omega">
    <w:altName w:val="Segoe UI"/>
    <w:charset w:val="00"/>
    <w:family w:val="swiss"/>
    <w:pitch w:val="variable"/>
    <w:sig w:usb0="00000001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FAB4FF" w14:textId="77777777" w:rsidR="00D46BEE" w:rsidRDefault="00D46BEE" w:rsidP="00A6025E">
      <w:r>
        <w:separator/>
      </w:r>
    </w:p>
  </w:footnote>
  <w:footnote w:type="continuationSeparator" w:id="0">
    <w:p w14:paraId="540B8CD9" w14:textId="77777777" w:rsidR="00D46BEE" w:rsidRDefault="00D46BEE" w:rsidP="00A602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8C828" w14:textId="2A47BA99" w:rsidR="00A6025E" w:rsidRDefault="00A6025E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1CCE462B" wp14:editId="391D3F59">
          <wp:simplePos x="914400" y="447675"/>
          <wp:positionH relativeFrom="page">
            <wp:align>center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8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F1563B"/>
    <w:multiLevelType w:val="hybridMultilevel"/>
    <w:tmpl w:val="A1049AA2"/>
    <w:lvl w:ilvl="0" w:tplc="66286DAE">
      <w:start w:val="3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806C6B"/>
    <w:multiLevelType w:val="hybridMultilevel"/>
    <w:tmpl w:val="09FEDA4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68874DD"/>
    <w:multiLevelType w:val="hybridMultilevel"/>
    <w:tmpl w:val="D932D6F0"/>
    <w:lvl w:ilvl="0" w:tplc="78B665F4">
      <w:start w:val="1"/>
      <w:numFmt w:val="decimal"/>
      <w:lvlText w:val="%1."/>
      <w:lvlJc w:val="left"/>
      <w:pPr>
        <w:ind w:left="1080" w:hanging="720"/>
      </w:pPr>
      <w:rPr>
        <w:rFonts w:hint="default"/>
        <w:i w:val="0"/>
      </w:rPr>
    </w:lvl>
    <w:lvl w:ilvl="1" w:tplc="1114795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011C42"/>
    <w:multiLevelType w:val="hybridMultilevel"/>
    <w:tmpl w:val="F8A0B51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TQwNTY2NbE0sjBU0lEKTi0uzszPAykwrQUAG6mPvywAAAA="/>
  </w:docVars>
  <w:rsids>
    <w:rsidRoot w:val="00A6025E"/>
    <w:rsid w:val="00014D88"/>
    <w:rsid w:val="00024EA7"/>
    <w:rsid w:val="000E0510"/>
    <w:rsid w:val="001401ED"/>
    <w:rsid w:val="00176A0D"/>
    <w:rsid w:val="00191493"/>
    <w:rsid w:val="0019717B"/>
    <w:rsid w:val="001C5898"/>
    <w:rsid w:val="001E078A"/>
    <w:rsid w:val="001F6FD3"/>
    <w:rsid w:val="002C77F0"/>
    <w:rsid w:val="0035197F"/>
    <w:rsid w:val="003615C4"/>
    <w:rsid w:val="0039699C"/>
    <w:rsid w:val="004706D7"/>
    <w:rsid w:val="00486F08"/>
    <w:rsid w:val="004D6241"/>
    <w:rsid w:val="00685AF2"/>
    <w:rsid w:val="006A6F80"/>
    <w:rsid w:val="00732F42"/>
    <w:rsid w:val="007779B9"/>
    <w:rsid w:val="00797C11"/>
    <w:rsid w:val="007C1141"/>
    <w:rsid w:val="008F01C5"/>
    <w:rsid w:val="00A6025E"/>
    <w:rsid w:val="00A95065"/>
    <w:rsid w:val="00AE2F2D"/>
    <w:rsid w:val="00BA2056"/>
    <w:rsid w:val="00C84A7E"/>
    <w:rsid w:val="00CB7672"/>
    <w:rsid w:val="00D43C6A"/>
    <w:rsid w:val="00D46BEE"/>
    <w:rsid w:val="00D8232C"/>
    <w:rsid w:val="00DE6F9F"/>
    <w:rsid w:val="00F60AFD"/>
    <w:rsid w:val="00F73546"/>
    <w:rsid w:val="00FD2C39"/>
    <w:rsid w:val="00FD4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633F91"/>
  <w15:chartTrackingRefBased/>
  <w15:docId w15:val="{159C5448-305E-44D4-9FCC-5BD2803DB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5AF2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025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025E"/>
  </w:style>
  <w:style w:type="paragraph" w:styleId="Footer">
    <w:name w:val="footer"/>
    <w:basedOn w:val="Normal"/>
    <w:link w:val="FooterChar"/>
    <w:uiPriority w:val="99"/>
    <w:unhideWhenUsed/>
    <w:rsid w:val="00A6025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025E"/>
  </w:style>
  <w:style w:type="paragraph" w:styleId="NoSpacing">
    <w:name w:val="No Spacing"/>
    <w:uiPriority w:val="1"/>
    <w:qFormat/>
    <w:rsid w:val="00685AF2"/>
    <w:pPr>
      <w:spacing w:after="0" w:line="240" w:lineRule="auto"/>
    </w:pPr>
  </w:style>
  <w:style w:type="table" w:styleId="TableGrid">
    <w:name w:val="Table Grid"/>
    <w:basedOn w:val="TableNormal"/>
    <w:rsid w:val="00685A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615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15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mcoc.org.n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842198-57B9-4C56-A991-3DC7C5C7A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3</Words>
  <Characters>1560</Characters>
  <Application>Microsoft Office Word</Application>
  <DocSecurity>0</DocSecurity>
  <Lines>13</Lines>
  <Paragraphs>3</Paragraphs>
  <ScaleCrop>false</ScaleCrop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ne Hayes</dc:creator>
  <cp:keywords/>
  <dc:description/>
  <cp:lastModifiedBy>Annabelle Wiley</cp:lastModifiedBy>
  <cp:revision>3</cp:revision>
  <dcterms:created xsi:type="dcterms:W3CDTF">2020-12-14T03:32:00Z</dcterms:created>
  <dcterms:modified xsi:type="dcterms:W3CDTF">2020-12-14T03:33:00Z</dcterms:modified>
</cp:coreProperties>
</file>